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568C" w:rsidRDefault="00482D7B">
      <w:pPr>
        <w:pStyle w:val="Title"/>
      </w:pPr>
      <w:r>
        <w:t>C05 Qualitative Explanatory Variable</w:t>
      </w:r>
    </w:p>
    <w:p w:rsidR="00BD568C" w:rsidRDefault="00482D7B">
      <w:pPr>
        <w:pStyle w:val="Author"/>
      </w:pPr>
      <w:r>
        <w:t>David Housman</w:t>
      </w:r>
    </w:p>
    <w:p w:rsidR="00BD568C" w:rsidRDefault="00482D7B">
      <w:pPr>
        <w:pStyle w:val="Heading2"/>
      </w:pPr>
      <w:bookmarkStart w:id="0" w:name="introduction"/>
      <w:r>
        <w:t>Introduction</w:t>
      </w:r>
    </w:p>
    <w:p w:rsidR="00BD568C" w:rsidRDefault="00482D7B">
      <w:pPr>
        <w:pStyle w:val="FirstParagraph"/>
      </w:pPr>
      <w:r>
        <w:t xml:space="preserve">Previously, we considered techniques to describe a single variable.  We now examine techniques to describe the relationship between two variables.  We usually think of one variable as the </w:t>
      </w:r>
      <w:r>
        <w:rPr>
          <w:i/>
          <w:iCs/>
        </w:rPr>
        <w:t>response</w:t>
      </w:r>
      <w:r>
        <w:t xml:space="preserve"> variable and the other variable as the </w:t>
      </w:r>
      <w:r>
        <w:rPr>
          <w:i/>
          <w:iCs/>
        </w:rPr>
        <w:t>explanatory</w:t>
      </w:r>
      <w:r>
        <w:t xml:space="preserve"> variable.  </w:t>
      </w:r>
      <w:bookmarkStart w:id="1" w:name="_GoBack"/>
      <w:bookmarkEnd w:id="1"/>
    </w:p>
    <w:p w:rsidR="00BD568C" w:rsidRDefault="00482D7B">
      <w:pPr>
        <w:pStyle w:val="SourceCode"/>
      </w:pPr>
      <w:r>
        <w:rPr>
          <w:rStyle w:val="NormalTok"/>
        </w:rPr>
        <w:t xml:space="preserve">intr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</w:t>
      </w:r>
      <w:proofErr w:type="gramStart"/>
      <w:r>
        <w:rPr>
          <w:rStyle w:val="FunctionTok"/>
        </w:rPr>
        <w:t>csv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03 Introduction.csv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xcitement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Excitemen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StringTok"/>
        </w:rPr>
        <w:t>"1</w:t>
      </w:r>
      <w:r>
        <w:rPr>
          <w:rStyle w:val="StringTok"/>
        </w:rPr>
        <w:t>"</w:t>
      </w:r>
      <w:r>
        <w:rPr>
          <w:rStyle w:val="SpecialCharTok"/>
        </w:rPr>
        <w:t>:</w:t>
      </w:r>
      <w:r>
        <w:rPr>
          <w:rStyle w:val="StringTok"/>
        </w:rPr>
        <w:t>"5"</w:t>
      </w:r>
      <w:r>
        <w:rPr>
          <w:rStyle w:val="NormalTok"/>
        </w:rPr>
        <w:t>))</w:t>
      </w:r>
    </w:p>
    <w:p w:rsidR="00BD568C" w:rsidRDefault="00482D7B">
      <w:pPr>
        <w:pStyle w:val="Heading2"/>
      </w:pPr>
      <w:bookmarkStart w:id="2" w:name="X15c5709324fe24f5fbf98a68ea973b50f6b97ac"/>
      <w:bookmarkEnd w:id="0"/>
      <w:r>
        <w:t>Quantitative Response and Qualitative Explanatory Variables</w:t>
      </w:r>
    </w:p>
    <w:p w:rsidR="00BD568C" w:rsidRDefault="00482D7B">
      <w:pPr>
        <w:pStyle w:val="Compact"/>
        <w:numPr>
          <w:ilvl w:val="0"/>
          <w:numId w:val="2"/>
        </w:numPr>
      </w:pPr>
      <w:r>
        <w:t>Exclude the n</w:t>
      </w:r>
      <w:r>
        <w:t>on-binary students.</w:t>
      </w:r>
    </w:p>
    <w:p w:rsidR="00BD568C" w:rsidRDefault="00482D7B">
      <w:pPr>
        <w:pStyle w:val="SourceCode"/>
      </w:pPr>
      <w:r>
        <w:rPr>
          <w:rStyle w:val="NormalTok"/>
        </w:rPr>
        <w:t xml:space="preserve">intro2 </w:t>
      </w:r>
      <w:r>
        <w:rPr>
          <w:rStyle w:val="OtherTok"/>
        </w:rPr>
        <w:t>=</w:t>
      </w:r>
      <w:r>
        <w:rPr>
          <w:rStyle w:val="NormalTok"/>
        </w:rPr>
        <w:t xml:space="preserve"> intro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ender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BD568C" w:rsidRDefault="00482D7B">
      <w:pPr>
        <w:pStyle w:val="Compact"/>
        <w:numPr>
          <w:ilvl w:val="0"/>
          <w:numId w:val="3"/>
        </w:numPr>
      </w:pPr>
      <w:r>
        <w:t>Obtain box plots. Overlay with jitter plots of blue points to verify the correctness of the box plots. Remove the jitter plots for a finalized visualization.</w:t>
      </w:r>
    </w:p>
    <w:p w:rsidR="00BD568C" w:rsidRDefault="00482D7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intro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ender, </w:t>
      </w:r>
      <w:r>
        <w:rPr>
          <w:rStyle w:val="AttributeTok"/>
        </w:rPr>
        <w:t>y =</w:t>
      </w:r>
      <w:r>
        <w:rPr>
          <w:rStyle w:val="NormalTok"/>
        </w:rPr>
        <w:t xml:space="preserve"> Wei</w:t>
      </w:r>
      <w:r>
        <w:rPr>
          <w:rStyle w:val="NormalTok"/>
        </w:rPr>
        <w:t xml:space="preserve">gh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jitter(height = 0, width = 0.25, color = "blue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Weight (lbs)"</w:t>
      </w:r>
      <w:r>
        <w:rPr>
          <w:rStyle w:val="NormalTok"/>
        </w:rPr>
        <w:t>)</w:t>
      </w:r>
    </w:p>
    <w:p w:rsidR="00BD568C" w:rsidRDefault="00482D7B">
      <w:pPr>
        <w:numPr>
          <w:ilvl w:val="0"/>
          <w:numId w:val="4"/>
        </w:numPr>
      </w:pPr>
      <w:r>
        <w:t>What words might you use to describe the shapes of the distributions? Estimate the standard five-number summaries. Describe at least one conclusion that can be made based upon looking at this graph.</w:t>
      </w:r>
    </w:p>
    <w:p w:rsidR="00BD568C" w:rsidRDefault="00482D7B">
      <w:pPr>
        <w:numPr>
          <w:ilvl w:val="0"/>
          <w:numId w:val="4"/>
        </w:numPr>
      </w:pPr>
      <w:r>
        <w:t>Obtain the standard five-number summaries and compare wit</w:t>
      </w:r>
      <w:r>
        <w:t>h your estimates.</w:t>
      </w:r>
    </w:p>
    <w:p w:rsidR="00BD568C" w:rsidRDefault="00482D7B">
      <w:pPr>
        <w:pStyle w:val="SourceCode"/>
      </w:pPr>
      <w:r>
        <w:rPr>
          <w:rStyle w:val="NormalTok"/>
        </w:rPr>
        <w:t xml:space="preserve">intro2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0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Weigh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1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Weight, </w:t>
      </w:r>
      <w:r>
        <w:rPr>
          <w:rStyle w:val="FloatTok"/>
        </w:rPr>
        <w:t>0.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2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Weigh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3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Weight, </w:t>
      </w:r>
      <w:r>
        <w:rPr>
          <w:rStyle w:val="FloatTok"/>
        </w:rPr>
        <w:t>0.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4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Weight))</w:t>
      </w:r>
    </w:p>
    <w:p w:rsidR="00BD568C" w:rsidRDefault="00482D7B">
      <w:pPr>
        <w:pStyle w:val="Compact"/>
        <w:numPr>
          <w:ilvl w:val="0"/>
          <w:numId w:val="5"/>
        </w:numPr>
      </w:pPr>
      <w:r>
        <w:t>Obtain violin plots overlaid with line segments for the me</w:t>
      </w:r>
      <w:r>
        <w:t>ans.</w:t>
      </w:r>
    </w:p>
    <w:p w:rsidR="00BD568C" w:rsidRDefault="00482D7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intro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ender, </w:t>
      </w:r>
      <w:r>
        <w:rPr>
          <w:rStyle w:val="AttributeTok"/>
        </w:rPr>
        <w:t>y =</w:t>
      </w:r>
      <w:r>
        <w:rPr>
          <w:rStyle w:val="NormalTok"/>
        </w:rPr>
        <w:t xml:space="preserve"> Weigh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iolin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rPr>
          <w:rStyle w:val="AttributeTok"/>
        </w:rPr>
        <w:t>fun =</w:t>
      </w:r>
      <w:r>
        <w:rPr>
          <w:rStyle w:val="NormalTok"/>
        </w:rPr>
        <w:t xml:space="preserve"> mean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crossb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Weight (lbs)"</w:t>
      </w:r>
      <w:r>
        <w:rPr>
          <w:rStyle w:val="NormalTok"/>
        </w:rPr>
        <w:t>)</w:t>
      </w:r>
    </w:p>
    <w:p w:rsidR="00BD568C" w:rsidRDefault="00482D7B">
      <w:pPr>
        <w:numPr>
          <w:ilvl w:val="0"/>
          <w:numId w:val="6"/>
        </w:numPr>
      </w:pPr>
      <w:r>
        <w:t>Estimate counts, means, and standard deviations.</w:t>
      </w:r>
    </w:p>
    <w:p w:rsidR="00BD568C" w:rsidRDefault="00482D7B">
      <w:pPr>
        <w:numPr>
          <w:ilvl w:val="0"/>
          <w:numId w:val="6"/>
        </w:numPr>
      </w:pPr>
      <w:r>
        <w:t>Obtain counts, means, and standard deviations, and compare with your estimates.</w:t>
      </w:r>
    </w:p>
    <w:p w:rsidR="00BD568C" w:rsidRDefault="00482D7B">
      <w:pPr>
        <w:pStyle w:val="SourceCode"/>
      </w:pPr>
      <w:r>
        <w:rPr>
          <w:rStyle w:val="NormalTok"/>
        </w:rPr>
        <w:lastRenderedPageBreak/>
        <w:t xml:space="preserve">intro2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Weigh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Weight))</w:t>
      </w:r>
    </w:p>
    <w:p w:rsidR="00BD568C" w:rsidRDefault="00482D7B">
      <w:pPr>
        <w:pStyle w:val="Compact"/>
        <w:numPr>
          <w:ilvl w:val="0"/>
          <w:numId w:val="7"/>
        </w:numPr>
      </w:pPr>
      <w:r>
        <w:t>Obtain overlaid density plots. Unlike the other graphs, the response var</w:t>
      </w:r>
      <w:r>
        <w:t>iable is typically represented on the horizontal axis. What statistics would be easy to estimate from this visualization?</w:t>
      </w:r>
    </w:p>
    <w:p w:rsidR="00BD568C" w:rsidRDefault="00482D7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intro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eight, </w:t>
      </w:r>
      <w:r>
        <w:rPr>
          <w:rStyle w:val="AttributeTok"/>
        </w:rPr>
        <w:t>color =</w:t>
      </w:r>
      <w:r>
        <w:rPr>
          <w:rStyle w:val="NormalTok"/>
        </w:rPr>
        <w:t xml:space="preserve"> Gender, </w:t>
      </w:r>
      <w:r>
        <w:rPr>
          <w:rStyle w:val="AttributeTok"/>
        </w:rPr>
        <w:t>fill =</w:t>
      </w:r>
      <w:r>
        <w:rPr>
          <w:rStyle w:val="NormalTok"/>
        </w:rPr>
        <w:t xml:space="preserve"> Gend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Weight (lbs)"</w:t>
      </w:r>
      <w:r>
        <w:rPr>
          <w:rStyle w:val="NormalTok"/>
        </w:rPr>
        <w:t>)</w:t>
      </w:r>
    </w:p>
    <w:p w:rsidR="00BD568C" w:rsidRDefault="00482D7B">
      <w:pPr>
        <w:pStyle w:val="Compact"/>
        <w:numPr>
          <w:ilvl w:val="0"/>
          <w:numId w:val="8"/>
        </w:numPr>
      </w:pPr>
      <w:r>
        <w:t>Obtain vertically aligned histograms. What statistics would be easy to estimate from this visualization?</w:t>
      </w:r>
    </w:p>
    <w:p w:rsidR="00BD568C" w:rsidRDefault="00482D7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intro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eigh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enter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Gender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Weight (lbs)"</w:t>
      </w:r>
      <w:r>
        <w:rPr>
          <w:rStyle w:val="NormalTok"/>
        </w:rPr>
        <w:t>)</w:t>
      </w:r>
    </w:p>
    <w:p w:rsidR="00BD568C" w:rsidRDefault="00482D7B">
      <w:pPr>
        <w:pStyle w:val="Compact"/>
        <w:numPr>
          <w:ilvl w:val="0"/>
          <w:numId w:val="9"/>
        </w:numPr>
      </w:pPr>
      <w:r>
        <w:t>Obtain grouped empirical cumulative distribution functions plot. What statistics would be easy to estimate from this visualization?</w:t>
      </w:r>
    </w:p>
    <w:p w:rsidR="00BD568C" w:rsidRDefault="00482D7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intro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eight, </w:t>
      </w:r>
      <w:r>
        <w:rPr>
          <w:rStyle w:val="AttributeTok"/>
        </w:rPr>
        <w:t>color =</w:t>
      </w:r>
      <w:r>
        <w:rPr>
          <w:rStyle w:val="NormalTok"/>
        </w:rPr>
        <w:t xml:space="preserve"> Gend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ecdf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Weight (lbs)"</w:t>
      </w:r>
      <w:r>
        <w:rPr>
          <w:rStyle w:val="NormalTok"/>
        </w:rPr>
        <w:t xml:space="preserve">) </w:t>
      </w:r>
    </w:p>
    <w:p w:rsidR="00BD568C" w:rsidRDefault="00482D7B">
      <w:pPr>
        <w:pStyle w:val="Heading2"/>
      </w:pPr>
      <w:bookmarkStart w:id="3" w:name="X74be5a32096f55d70be905af9afdd772b3a6821"/>
      <w:bookmarkEnd w:id="2"/>
      <w:r>
        <w:t>Qualitative Respon</w:t>
      </w:r>
      <w:r>
        <w:t>se and Explanatory Variables</w:t>
      </w:r>
    </w:p>
    <w:p w:rsidR="00BD568C" w:rsidRDefault="00482D7B">
      <w:pPr>
        <w:pStyle w:val="Compact"/>
        <w:numPr>
          <w:ilvl w:val="0"/>
          <w:numId w:val="10"/>
        </w:numPr>
      </w:pPr>
      <w:r>
        <w:t>Obtain a stacked frequency bar chart.</w:t>
      </w:r>
    </w:p>
    <w:p w:rsidR="00BD568C" w:rsidRDefault="00482D7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intro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ender, </w:t>
      </w:r>
      <w:r>
        <w:rPr>
          <w:rStyle w:val="AttributeTok"/>
        </w:rPr>
        <w:t>fill =</w:t>
      </w:r>
      <w:r>
        <w:rPr>
          <w:rStyle w:val="NormalTok"/>
        </w:rPr>
        <w:t xml:space="preserve"> Exciteme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:rsidR="00BD568C" w:rsidRDefault="00482D7B">
      <w:pPr>
        <w:pStyle w:val="Compact"/>
        <w:numPr>
          <w:ilvl w:val="0"/>
          <w:numId w:val="11"/>
        </w:numPr>
      </w:pPr>
      <w:r>
        <w:t>Obtain a dodged frequency bar chart.</w:t>
      </w:r>
    </w:p>
    <w:p w:rsidR="00BD568C" w:rsidRDefault="00482D7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intro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ender, </w:t>
      </w:r>
      <w:r>
        <w:rPr>
          <w:rStyle w:val="AttributeTok"/>
        </w:rPr>
        <w:t>fill =</w:t>
      </w:r>
      <w:r>
        <w:rPr>
          <w:rStyle w:val="NormalTok"/>
        </w:rPr>
        <w:t xml:space="preserve"> Exciteme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2</w:t>
      </w:r>
      <w:r>
        <w:rPr>
          <w:rStyle w:val="NormalTok"/>
        </w:rPr>
        <w:t>(</w:t>
      </w:r>
      <w:r>
        <w:rPr>
          <w:rStyle w:val="AttributeTok"/>
        </w:rPr>
        <w:t>preserve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)</w:t>
      </w:r>
    </w:p>
    <w:p w:rsidR="00BD568C" w:rsidRDefault="00482D7B">
      <w:pPr>
        <w:pStyle w:val="Compact"/>
        <w:numPr>
          <w:ilvl w:val="0"/>
          <w:numId w:val="12"/>
        </w:numPr>
      </w:pPr>
      <w:r>
        <w:t>Obtain a relative frequency within each group stacked bar chart.</w:t>
      </w:r>
    </w:p>
    <w:p w:rsidR="00BD568C" w:rsidRDefault="00482D7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intro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ender, </w:t>
      </w:r>
      <w:r>
        <w:rPr>
          <w:rStyle w:val="AttributeTok"/>
        </w:rPr>
        <w:t>fill =</w:t>
      </w:r>
      <w:r>
        <w:rPr>
          <w:rStyle w:val="NormalTok"/>
        </w:rPr>
        <w:t xml:space="preserve"> Exciteme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</w:p>
    <w:p w:rsidR="00BD568C" w:rsidRDefault="00482D7B">
      <w:pPr>
        <w:pStyle w:val="Compact"/>
        <w:numPr>
          <w:ilvl w:val="0"/>
          <w:numId w:val="13"/>
        </w:numPr>
      </w:pPr>
      <w:r>
        <w:t>Obtain a table of frequencies.</w:t>
      </w:r>
    </w:p>
    <w:p w:rsidR="00BD568C" w:rsidRDefault="00482D7B">
      <w:pPr>
        <w:pStyle w:val="SourceCode"/>
      </w:pPr>
      <w:r>
        <w:rPr>
          <w:rStyle w:val="NormalTok"/>
        </w:rPr>
        <w:t xml:space="preserve">intro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abyl</w:t>
      </w:r>
      <w:r>
        <w:rPr>
          <w:rStyle w:val="NormalTok"/>
        </w:rPr>
        <w:t>(Excitement, Gender)</w:t>
      </w:r>
    </w:p>
    <w:p w:rsidR="00BD568C" w:rsidRDefault="00482D7B">
      <w:pPr>
        <w:pStyle w:val="Compact"/>
        <w:numPr>
          <w:ilvl w:val="0"/>
          <w:numId w:val="14"/>
        </w:numPr>
      </w:pPr>
      <w:r>
        <w:t>Obtain a table of percentages by group.</w:t>
      </w:r>
    </w:p>
    <w:p w:rsidR="00BD568C" w:rsidRDefault="00482D7B">
      <w:pPr>
        <w:pStyle w:val="SourceCode"/>
      </w:pPr>
      <w:r>
        <w:rPr>
          <w:rStyle w:val="NormalTok"/>
        </w:rPr>
        <w:t>i</w:t>
      </w:r>
      <w:r>
        <w:rPr>
          <w:rStyle w:val="NormalTok"/>
        </w:rPr>
        <w:t xml:space="preserve">ntro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abyl</w:t>
      </w:r>
      <w:r>
        <w:rPr>
          <w:rStyle w:val="NormalTok"/>
        </w:rPr>
        <w:t xml:space="preserve">(Excitement, Gender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orn_percentages</w:t>
      </w:r>
      <w:r>
        <w:rPr>
          <w:rStyle w:val="NormalTok"/>
        </w:rPr>
        <w:t>(</w:t>
      </w:r>
      <w:r>
        <w:rPr>
          <w:rStyle w:val="StringTok"/>
        </w:rPr>
        <w:t>"col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orn_pct_formatting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bookmarkEnd w:id="3"/>
    </w:p>
    <w:sectPr w:rsidR="00BD568C" w:rsidSect="00482D7B">
      <w:pgSz w:w="12240" w:h="15840"/>
      <w:pgMar w:top="1296" w:right="1296" w:bottom="1296" w:left="129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BB80C4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A4D873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5E18117A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ED7E9E3E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0776837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5"/>
    <w:multiLevelType w:val="multilevel"/>
    <w:tmpl w:val="49362DC6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6"/>
    <w:multiLevelType w:val="multilevel"/>
    <w:tmpl w:val="73004A12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8"/>
    <w:multiLevelType w:val="multilevel"/>
    <w:tmpl w:val="1F1864D6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9"/>
    <w:multiLevelType w:val="multilevel"/>
    <w:tmpl w:val="D44C13FA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A994110"/>
    <w:multiLevelType w:val="multilevel"/>
    <w:tmpl w:val="C6903D3E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D568C"/>
    <w:rsid w:val="00482D7B"/>
    <w:rsid w:val="00BD5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1CA0A"/>
  <w15:docId w15:val="{CB09814B-4F98-4E84-9610-738EABD92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5</Words>
  <Characters>276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05 Qualitative Explanatory Variable</vt:lpstr>
    </vt:vector>
  </TitlesOfParts>
  <Company>Goshen College</Company>
  <LinksUpToDate>false</LinksUpToDate>
  <CharactersWithSpaces>3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05 Qualitative Explanatory Variable</dc:title>
  <dc:creator>David Housman</dc:creator>
  <cp:keywords/>
  <cp:lastModifiedBy>David L. Housman</cp:lastModifiedBy>
  <cp:revision>2</cp:revision>
  <dcterms:created xsi:type="dcterms:W3CDTF">2026-01-21T16:20:00Z</dcterms:created>
  <dcterms:modified xsi:type="dcterms:W3CDTF">2026-01-21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out-width">
    <vt:lpwstr>70%</vt:lpwstr>
  </property>
  <property fmtid="{D5CDD505-2E9C-101B-9397-08002B2CF9AE}" pid="12" name="toc-title">
    <vt:lpwstr>Table of contents</vt:lpwstr>
  </property>
</Properties>
</file>